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573AD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573ADA">
        <w:rPr>
          <w:rFonts w:ascii="Times New Roman" w:hAnsi="Times New Roman"/>
          <w:b/>
          <w:szCs w:val="24"/>
        </w:rPr>
        <w:t>University Senate Meeting Agenda</w:t>
      </w:r>
    </w:p>
    <w:p w14:paraId="6A10F536" w14:textId="7166946E" w:rsidR="00EE65B8" w:rsidRPr="00573AD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573ADA">
        <w:rPr>
          <w:rFonts w:ascii="Times New Roman" w:hAnsi="Times New Roman"/>
          <w:sz w:val="22"/>
        </w:rPr>
        <w:t>Friday,</w:t>
      </w:r>
      <w:r w:rsidR="00780CA0" w:rsidRPr="00573ADA">
        <w:rPr>
          <w:rFonts w:ascii="Times New Roman" w:hAnsi="Times New Roman"/>
          <w:sz w:val="22"/>
        </w:rPr>
        <w:t xml:space="preserve"> </w:t>
      </w:r>
      <w:r w:rsidR="00AF0AEA">
        <w:rPr>
          <w:rFonts w:ascii="Times New Roman" w:hAnsi="Times New Roman"/>
          <w:sz w:val="22"/>
        </w:rPr>
        <w:t>21</w:t>
      </w:r>
      <w:r w:rsidR="003F398B" w:rsidRPr="00573ADA">
        <w:rPr>
          <w:rFonts w:ascii="Times New Roman" w:hAnsi="Times New Roman"/>
          <w:sz w:val="22"/>
        </w:rPr>
        <w:t xml:space="preserve"> </w:t>
      </w:r>
      <w:r w:rsidR="00AF0AEA">
        <w:rPr>
          <w:rFonts w:ascii="Times New Roman" w:hAnsi="Times New Roman"/>
          <w:sz w:val="22"/>
        </w:rPr>
        <w:t>Oct</w:t>
      </w:r>
      <w:r w:rsidR="00D10DE6" w:rsidRPr="00573ADA">
        <w:rPr>
          <w:rFonts w:ascii="Times New Roman" w:hAnsi="Times New Roman"/>
          <w:sz w:val="22"/>
        </w:rPr>
        <w:t xml:space="preserve"> 202</w:t>
      </w:r>
      <w:r w:rsidR="00EB44F2" w:rsidRPr="00573ADA">
        <w:rPr>
          <w:rFonts w:ascii="Times New Roman" w:hAnsi="Times New Roman"/>
          <w:sz w:val="22"/>
        </w:rPr>
        <w:t>2</w:t>
      </w:r>
      <w:r w:rsidRPr="00573ADA">
        <w:rPr>
          <w:rFonts w:ascii="Times New Roman" w:hAnsi="Times New Roman"/>
          <w:sz w:val="22"/>
        </w:rPr>
        <w:t xml:space="preserve"> at </w:t>
      </w:r>
      <w:r w:rsidR="00696387">
        <w:rPr>
          <w:rFonts w:ascii="Times New Roman" w:hAnsi="Times New Roman"/>
          <w:sz w:val="22"/>
        </w:rPr>
        <w:t>3:30</w:t>
      </w:r>
      <w:r w:rsidRPr="00573ADA">
        <w:rPr>
          <w:rFonts w:ascii="Times New Roman" w:hAnsi="Times New Roman"/>
          <w:sz w:val="22"/>
        </w:rPr>
        <w:t xml:space="preserve"> PM</w:t>
      </w:r>
      <w:r w:rsidR="00EB44F2" w:rsidRPr="00573ADA">
        <w:rPr>
          <w:rFonts w:ascii="Times New Roman" w:hAnsi="Times New Roman"/>
          <w:sz w:val="22"/>
        </w:rPr>
        <w:t>, AS 2-72</w:t>
      </w:r>
    </w:p>
    <w:p w14:paraId="279C03B1" w14:textId="77777777" w:rsidR="007768B6" w:rsidRPr="00573ADA" w:rsidRDefault="00000000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573AD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573AD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573AD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573AD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573AD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573AD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573AD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573AD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573AD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573AD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2AC785D5" w:rsidR="00D118F6" w:rsidRPr="003C454E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Call to Order </w:t>
            </w:r>
            <w:r w:rsidRPr="00573ADA">
              <w:rPr>
                <w:b w:val="0"/>
                <w:sz w:val="22"/>
                <w:szCs w:val="22"/>
              </w:rPr>
              <w:t xml:space="preserve">– </w:t>
            </w:r>
            <w:r w:rsidR="00B460A4" w:rsidRPr="00573ADA">
              <w:rPr>
                <w:b w:val="0"/>
                <w:sz w:val="22"/>
                <w:szCs w:val="22"/>
              </w:rPr>
              <w:t>Jennifer Flory</w:t>
            </w:r>
            <w:r w:rsidRPr="00573ADA">
              <w:rPr>
                <w:b w:val="0"/>
                <w:sz w:val="22"/>
                <w:szCs w:val="22"/>
              </w:rPr>
              <w:t>, Presiding Officer</w:t>
            </w:r>
            <w:r w:rsidR="00B460A4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573AD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3A3443C8" w:rsidR="00AE0422" w:rsidRPr="00573AD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573AD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573ADA">
              <w:rPr>
                <w:rFonts w:ascii="Times New Roman" w:hAnsi="Times New Roman"/>
                <w:sz w:val="22"/>
              </w:rPr>
              <w:t xml:space="preserve">– </w:t>
            </w:r>
            <w:r w:rsidR="008120A4" w:rsidRPr="00573ADA">
              <w:rPr>
                <w:rFonts w:ascii="Times New Roman" w:hAnsi="Times New Roman"/>
                <w:sz w:val="22"/>
              </w:rPr>
              <w:t>Jennifer Flory</w:t>
            </w:r>
          </w:p>
          <w:p w14:paraId="2F46CC3C" w14:textId="554151C3" w:rsidR="0040371B" w:rsidRPr="00573AD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7FF4AB93" w:rsidR="0040371B" w:rsidRPr="0016396F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AF0AEA">
              <w:rPr>
                <w:rFonts w:ascii="Times New Roman" w:hAnsi="Times New Roman"/>
                <w:sz w:val="20"/>
                <w:szCs w:val="20"/>
              </w:rPr>
              <w:t>10/21</w:t>
            </w:r>
            <w:r w:rsidR="00D10DE6" w:rsidRPr="0016396F">
              <w:rPr>
                <w:rFonts w:ascii="Times New Roman" w:hAnsi="Times New Roman"/>
                <w:sz w:val="20"/>
                <w:szCs w:val="20"/>
              </w:rPr>
              <w:t>/202</w:t>
            </w:r>
            <w:r w:rsidR="00EB44F2" w:rsidRPr="0016396F">
              <w:rPr>
                <w:rFonts w:ascii="Times New Roman" w:hAnsi="Times New Roman"/>
                <w:sz w:val="20"/>
                <w:szCs w:val="20"/>
              </w:rPr>
              <w:t>2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1DF12534" w:rsidR="00090800" w:rsidRPr="00AF0AEA" w:rsidRDefault="00A46C72" w:rsidP="00AF0AEA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AF0AEA">
              <w:rPr>
                <w:rFonts w:ascii="Times New Roman" w:hAnsi="Times New Roman"/>
                <w:sz w:val="20"/>
                <w:szCs w:val="20"/>
              </w:rPr>
              <w:t>09/16/2022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573AD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573AD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D7714F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  <w:p w14:paraId="41EC9702" w14:textId="77777777" w:rsidR="005E3229" w:rsidRPr="00573AD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573AD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573AD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573AD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573AD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1EA2D0FF" w:rsidR="005669F2" w:rsidRPr="000D7F03" w:rsidRDefault="00000000" w:rsidP="000D7F03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hyperlink r:id="rId9" w:history="1">
              <w:r w:rsidR="005669F2" w:rsidRPr="00AF0AEA">
                <w:rPr>
                  <w:rStyle w:val="Hyperlink"/>
                  <w:rFonts w:ascii="Times New Roman" w:hAnsi="Times New Roman"/>
                  <w:sz w:val="22"/>
                </w:rPr>
                <w:t>Motion</w:t>
              </w:r>
              <w:r w:rsidR="0018038C" w:rsidRPr="00AF0AEA">
                <w:rPr>
                  <w:rStyle w:val="Hyperlink"/>
                  <w:rFonts w:ascii="Times New Roman" w:hAnsi="Times New Roman"/>
                  <w:sz w:val="22"/>
                </w:rPr>
                <w:t xml:space="preserve"> Number </w:t>
              </w:r>
              <w:r w:rsidR="00AF0AEA" w:rsidRPr="00AF0AEA">
                <w:rPr>
                  <w:rStyle w:val="Hyperlink"/>
                  <w:rFonts w:ascii="Times New Roman" w:hAnsi="Times New Roman"/>
                  <w:sz w:val="22"/>
                </w:rPr>
                <w:t>2223.FAPC.001.P</w:t>
              </w:r>
            </w:hyperlink>
            <w:r w:rsidR="00AF0AEA">
              <w:rPr>
                <w:rFonts w:ascii="Times New Roman" w:hAnsi="Times New Roman"/>
                <w:sz w:val="22"/>
              </w:rPr>
              <w:t xml:space="preserve"> </w:t>
            </w:r>
            <w:r w:rsidR="00AF0AEA" w:rsidRPr="00AF0AE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Motion to recommend that the text in the supporting document be added to the Faculty Handbook, and to endorse the guidelines and procedural recommendations made therein. </w:t>
            </w:r>
            <w:r w:rsidR="005669F2" w:rsidRPr="00E231AD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(Policy Recommendation) from </w:t>
            </w:r>
            <w:r w:rsidR="00AF0AEA">
              <w:rPr>
                <w:rFonts w:ascii="Times New Roman" w:hAnsi="Times New Roman"/>
                <w:i/>
                <w:iCs/>
                <w:sz w:val="20"/>
                <w:szCs w:val="20"/>
              </w:rPr>
              <w:t>F</w:t>
            </w:r>
            <w:r w:rsidR="005669F2" w:rsidRPr="00E231AD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APC, </w:t>
            </w:r>
            <w:r w:rsidR="00AF0AEA">
              <w:rPr>
                <w:rFonts w:ascii="Times New Roman" w:hAnsi="Times New Roman"/>
                <w:i/>
                <w:iCs/>
                <w:sz w:val="20"/>
                <w:szCs w:val="20"/>
              </w:rPr>
              <w:t>Sabrina Hom</w:t>
            </w:r>
            <w:r w:rsidR="005669F2" w:rsidRPr="00E231AD">
              <w:rPr>
                <w:rFonts w:ascii="Times New Roman" w:hAnsi="Times New Roman"/>
                <w:i/>
                <w:iCs/>
                <w:sz w:val="20"/>
                <w:szCs w:val="20"/>
              </w:rPr>
              <w:t>, chai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9D24AC" w14:textId="77777777" w:rsidR="003F22DE" w:rsidRPr="00573ADA" w:rsidRDefault="003F22DE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</w:p>
          <w:p w14:paraId="1694B680" w14:textId="77777777" w:rsidR="000D23AD" w:rsidRPr="00573ADA" w:rsidRDefault="000D23AD" w:rsidP="00DD2DE7">
            <w:pPr>
              <w:spacing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</w:p>
          <w:p w14:paraId="3DAF87E9" w14:textId="75770D77" w:rsidR="0065279B" w:rsidRPr="0016396F" w:rsidRDefault="000D23AD" w:rsidP="00DD2DE7">
            <w:pPr>
              <w:spacing w:line="240" w:lineRule="auto"/>
              <w:ind w:firstLine="0"/>
              <w:rPr>
                <w:rFonts w:ascii="Times New Roman" w:hAnsi="Times New Roman"/>
                <w:i/>
                <w:sz w:val="20"/>
                <w:szCs w:val="20"/>
              </w:rPr>
            </w:pPr>
            <w:r w:rsidRPr="0016396F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C2444D" w:rsidRPr="0016396F">
              <w:rPr>
                <w:rFonts w:ascii="Times New Roman" w:hAnsi="Times New Roman"/>
                <w:i/>
                <w:sz w:val="20"/>
                <w:szCs w:val="20"/>
              </w:rPr>
              <w:t>F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ac</w:t>
            </w:r>
            <w:r w:rsidR="00C2444D" w:rsidRPr="0016396F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C2444D" w:rsidRPr="0016396F">
              <w:rPr>
                <w:rFonts w:ascii="Times New Roman" w:hAnsi="Times New Roman"/>
                <w:i/>
                <w:sz w:val="20"/>
                <w:szCs w:val="20"/>
              </w:rPr>
              <w:t>S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en</w:t>
            </w:r>
            <w:r w:rsidR="00C2444D" w:rsidRPr="0016396F">
              <w:rPr>
                <w:rFonts w:ascii="Times New Roman" w:hAnsi="Times New Roman"/>
                <w:i/>
                <w:sz w:val="20"/>
                <w:szCs w:val="20"/>
              </w:rPr>
              <w:t>.)</w:t>
            </w:r>
          </w:p>
          <w:p w14:paraId="5803AF1A" w14:textId="3E43A526" w:rsidR="00C2444D" w:rsidRPr="00573ADA" w:rsidRDefault="00C2444D" w:rsidP="00DD2DE7">
            <w:pPr>
              <w:spacing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</w:p>
        </w:tc>
      </w:tr>
      <w:tr w:rsidR="001C6940" w:rsidRPr="00573AD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573AD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esident’s Report </w:t>
            </w:r>
            <w:r w:rsidRPr="00573AD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573AD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ovost’s Report </w:t>
            </w:r>
            <w:r w:rsidRPr="00573ADA">
              <w:rPr>
                <w:b w:val="0"/>
                <w:sz w:val="22"/>
                <w:szCs w:val="22"/>
              </w:rPr>
              <w:t>–</w:t>
            </w:r>
            <w:r w:rsidR="00854934" w:rsidRPr="00573ADA">
              <w:rPr>
                <w:b w:val="0"/>
                <w:sz w:val="22"/>
                <w:szCs w:val="22"/>
              </w:rPr>
              <w:t xml:space="preserve"> </w:t>
            </w:r>
            <w:r w:rsidR="00886AE4" w:rsidRPr="00573ADA">
              <w:rPr>
                <w:b w:val="0"/>
                <w:sz w:val="22"/>
                <w:szCs w:val="22"/>
              </w:rPr>
              <w:t>Provost Spirou</w:t>
            </w:r>
            <w:r w:rsidR="00B5515C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573AD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573AD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573AD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573AD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BECAC6B" w:rsidR="00CE4C6F" w:rsidRPr="0016396F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16396F">
              <w:rPr>
                <w:b w:val="0"/>
                <w:sz w:val="20"/>
                <w:szCs w:val="20"/>
              </w:rPr>
              <w:t>Jennifer Flory</w:t>
            </w:r>
          </w:p>
          <w:p w14:paraId="6AF0B4FB" w14:textId="591D5ED6" w:rsidR="00C5024C" w:rsidRPr="0016396F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Subcommittee on Nominations (SCoN) – </w:t>
            </w:r>
            <w:r w:rsidR="006D2761" w:rsidRPr="0016396F">
              <w:rPr>
                <w:b w:val="0"/>
                <w:sz w:val="20"/>
                <w:szCs w:val="20"/>
              </w:rPr>
              <w:t>Jennifer Flor</w:t>
            </w:r>
            <w:r w:rsidR="006D2761">
              <w:rPr>
                <w:b w:val="0"/>
                <w:sz w:val="20"/>
                <w:szCs w:val="20"/>
              </w:rPr>
              <w:t>y</w:t>
            </w:r>
          </w:p>
          <w:p w14:paraId="2F5BF819" w14:textId="01234C58" w:rsidR="00CE4C6F" w:rsidRPr="0016396F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82133D" w:rsidRPr="0016396F">
              <w:rPr>
                <w:b w:val="0"/>
                <w:sz w:val="20"/>
                <w:szCs w:val="20"/>
              </w:rPr>
              <w:t>Sarah Myers</w:t>
            </w:r>
          </w:p>
          <w:p w14:paraId="18AB9534" w14:textId="033422AA" w:rsidR="00EB44F2" w:rsidRPr="0016396F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16396F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 xml:space="preserve"> Linda Bradley</w:t>
            </w:r>
          </w:p>
          <w:p w14:paraId="764994BF" w14:textId="006F4B7E" w:rsidR="00886AE4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16396F">
              <w:rPr>
                <w:b w:val="0"/>
                <w:sz w:val="20"/>
                <w:szCs w:val="20"/>
              </w:rPr>
              <w:t>FA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16396F">
              <w:rPr>
                <w:b w:val="0"/>
                <w:sz w:val="20"/>
                <w:szCs w:val="20"/>
              </w:rPr>
              <w:t>RPI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Damian Francis</w:t>
            </w:r>
            <w:r w:rsidR="004B7B37" w:rsidRPr="0016396F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16396F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APC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16396F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16396F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573AD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GA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16396F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573AD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573AD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573AD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573AD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nnouncements</w:t>
            </w:r>
            <w:r w:rsidR="00184422" w:rsidRPr="00573ADA">
              <w:rPr>
                <w:sz w:val="22"/>
                <w:szCs w:val="22"/>
              </w:rPr>
              <w:t>/Information Items</w:t>
            </w:r>
          </w:p>
          <w:p w14:paraId="0BD46815" w14:textId="77777777" w:rsidR="00803145" w:rsidRPr="00573ADA" w:rsidRDefault="00D10DE6" w:rsidP="003C454E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16396F">
              <w:rPr>
                <w:b w:val="0"/>
                <w:sz w:val="20"/>
                <w:szCs w:val="20"/>
              </w:rPr>
              <w:t xml:space="preserve">University Curriculum Committee (UCC) Update – Lyndall Muschell, UCC Chair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573AD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573AD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573AD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771D0CF5" w:rsidR="008317CA" w:rsidRPr="00E231AD" w:rsidRDefault="008317CA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Awarding of </w:t>
            </w:r>
            <w:r w:rsidR="00573ADA" w:rsidRPr="00573ADA">
              <w:rPr>
                <w:sz w:val="22"/>
                <w:szCs w:val="22"/>
              </w:rPr>
              <w:t>Senate</w:t>
            </w:r>
            <w:r w:rsidR="00060219" w:rsidRPr="00573ADA">
              <w:rPr>
                <w:sz w:val="22"/>
                <w:szCs w:val="22"/>
              </w:rPr>
              <w:t xml:space="preserve"> pins </w:t>
            </w:r>
            <w:r w:rsidR="00E231AD">
              <w:rPr>
                <w:sz w:val="22"/>
                <w:szCs w:val="22"/>
              </w:rPr>
              <w:br/>
            </w:r>
            <w:r w:rsidR="00AF0AEA">
              <w:rPr>
                <w:b w:val="0"/>
                <w:bCs w:val="0"/>
                <w:i/>
                <w:iCs/>
                <w:sz w:val="20"/>
                <w:szCs w:val="20"/>
              </w:rPr>
              <w:t xml:space="preserve">Cathy Cox and </w:t>
            </w:r>
            <w:r w:rsidR="00573ADA" w:rsidRPr="001465F0">
              <w:rPr>
                <w:b w:val="0"/>
                <w:bCs w:val="0"/>
                <w:i/>
                <w:iCs/>
                <w:sz w:val="20"/>
                <w:szCs w:val="20"/>
              </w:rPr>
              <w:t>Stephen Rutn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6530046A" w:rsidR="008317CA" w:rsidRPr="00573ADA" w:rsidRDefault="00573AD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A70263" w:rsidRPr="00573ADA" w:rsidRDefault="00A70263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7777" w:rsidR="002E01EE" w:rsidRPr="00573ADA" w:rsidRDefault="00A70263" w:rsidP="002E01E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2FB318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BE00F8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512B458F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C7E9F5" w14:textId="77777777" w:rsidR="002F10F6" w:rsidRPr="00573ADA" w:rsidRDefault="002F10F6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75132" w14:textId="77777777" w:rsidR="00854934" w:rsidRPr="00573ADA" w:rsidRDefault="002F10F6" w:rsidP="00C01AD7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23FE58" w14:textId="77777777" w:rsidR="002F10F6" w:rsidRDefault="005F74AC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3A2A1F0" w14:textId="7271C125" w:rsidR="0016396F" w:rsidRPr="00573ADA" w:rsidRDefault="0016396F" w:rsidP="0016396F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</w:tr>
    </w:tbl>
    <w:p w14:paraId="5F9271D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258BACE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573AD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573ADA">
        <w:rPr>
          <w:rFonts w:ascii="Times New Roman" w:hAnsi="Times New Roman"/>
          <w:b/>
          <w:sz w:val="22"/>
        </w:rPr>
        <w:t xml:space="preserve">Upcoming </w:t>
      </w:r>
      <w:r w:rsidR="00CA6560" w:rsidRPr="00573ADA">
        <w:rPr>
          <w:rFonts w:ascii="Times New Roman" w:hAnsi="Times New Roman"/>
          <w:b/>
          <w:sz w:val="22"/>
        </w:rPr>
        <w:t>Events</w:t>
      </w:r>
    </w:p>
    <w:p w14:paraId="406EF105" w14:textId="78B65714" w:rsidR="00573ADA" w:rsidRPr="00573ADA" w:rsidRDefault="001465F0" w:rsidP="00573AD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1465F0">
        <w:rPr>
          <w:rFonts w:ascii="Times New Roman" w:hAnsi="Times New Roman"/>
          <w:bCs/>
          <w:sz w:val="22"/>
        </w:rPr>
        <w:t>Friday 4 Nov 2022</w:t>
      </w:r>
      <w:r>
        <w:rPr>
          <w:rFonts w:ascii="Times New Roman" w:hAnsi="Times New Roman"/>
          <w:bCs/>
          <w:sz w:val="22"/>
        </w:rPr>
        <w:t xml:space="preserve"> </w:t>
      </w:r>
      <w:r w:rsidR="00573ADA" w:rsidRPr="00573ADA">
        <w:rPr>
          <w:rFonts w:ascii="Times New Roman" w:hAnsi="Times New Roman"/>
          <w:bCs/>
          <w:sz w:val="22"/>
        </w:rPr>
        <w:t>2:00-3:15pm Standing Committee Meetings</w:t>
      </w:r>
    </w:p>
    <w:p w14:paraId="7B213448" w14:textId="4CF40F56" w:rsidR="00573ADA" w:rsidRPr="00573ADA" w:rsidRDefault="001465F0" w:rsidP="00573AD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1465F0">
        <w:rPr>
          <w:rFonts w:ascii="Times New Roman" w:hAnsi="Times New Roman"/>
          <w:bCs/>
          <w:sz w:val="22"/>
        </w:rPr>
        <w:t>Friday 4 Nov 2022</w:t>
      </w:r>
      <w:r>
        <w:rPr>
          <w:rFonts w:ascii="Times New Roman" w:hAnsi="Times New Roman"/>
          <w:bCs/>
          <w:sz w:val="22"/>
        </w:rPr>
        <w:t xml:space="preserve"> </w:t>
      </w:r>
      <w:r w:rsidR="00573ADA" w:rsidRPr="00573ADA">
        <w:rPr>
          <w:rFonts w:ascii="Times New Roman" w:hAnsi="Times New Roman"/>
          <w:bCs/>
          <w:sz w:val="22"/>
        </w:rPr>
        <w:t>3:30-4:45pm Parks Administration Building 301: ECUS with SCC Meeting</w:t>
      </w:r>
    </w:p>
    <w:p w14:paraId="5074C2B7" w14:textId="672A9B29" w:rsidR="00F56098" w:rsidRPr="00573ADA" w:rsidRDefault="001465F0" w:rsidP="00573AD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1465F0">
        <w:rPr>
          <w:rFonts w:ascii="Times New Roman" w:hAnsi="Times New Roman"/>
          <w:bCs/>
          <w:sz w:val="22"/>
        </w:rPr>
        <w:t>Friday 18 Nov 2022</w:t>
      </w:r>
      <w:r>
        <w:rPr>
          <w:rFonts w:ascii="Times New Roman" w:hAnsi="Times New Roman"/>
          <w:bCs/>
          <w:sz w:val="22"/>
        </w:rPr>
        <w:t xml:space="preserve"> </w:t>
      </w:r>
      <w:r w:rsidR="00573ADA" w:rsidRPr="00573ADA">
        <w:rPr>
          <w:rFonts w:ascii="Times New Roman" w:hAnsi="Times New Roman"/>
          <w:bCs/>
          <w:sz w:val="22"/>
        </w:rPr>
        <w:t>3:30-4:45pm Arts &amp; Sciences 272: University Senate Meeting</w:t>
      </w:r>
    </w:p>
    <w:sectPr w:rsidR="00F56098" w:rsidRPr="00573ADA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88261" w14:textId="77777777" w:rsidR="009D6406" w:rsidRDefault="009D6406" w:rsidP="001153E0">
      <w:pPr>
        <w:spacing w:line="240" w:lineRule="auto"/>
      </w:pPr>
      <w:r>
        <w:separator/>
      </w:r>
    </w:p>
  </w:endnote>
  <w:endnote w:type="continuationSeparator" w:id="0">
    <w:p w14:paraId="011B1830" w14:textId="77777777" w:rsidR="009D6406" w:rsidRDefault="009D6406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8D9DE" w14:textId="77777777" w:rsidR="009D6406" w:rsidRDefault="009D6406" w:rsidP="001153E0">
      <w:pPr>
        <w:spacing w:line="240" w:lineRule="auto"/>
      </w:pPr>
      <w:r>
        <w:separator/>
      </w:r>
    </w:p>
  </w:footnote>
  <w:footnote w:type="continuationSeparator" w:id="0">
    <w:p w14:paraId="01124A72" w14:textId="77777777" w:rsidR="009D6406" w:rsidRDefault="009D6406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619C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8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3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960553">
    <w:abstractNumId w:val="7"/>
  </w:num>
  <w:num w:numId="2" w16cid:durableId="1448543492">
    <w:abstractNumId w:val="8"/>
  </w:num>
  <w:num w:numId="3" w16cid:durableId="2082825421">
    <w:abstractNumId w:val="3"/>
  </w:num>
  <w:num w:numId="4" w16cid:durableId="1176648744">
    <w:abstractNumId w:val="4"/>
  </w:num>
  <w:num w:numId="5" w16cid:durableId="972558864">
    <w:abstractNumId w:val="13"/>
  </w:num>
  <w:num w:numId="6" w16cid:durableId="1020812211">
    <w:abstractNumId w:val="9"/>
  </w:num>
  <w:num w:numId="7" w16cid:durableId="2018456409">
    <w:abstractNumId w:val="1"/>
  </w:num>
  <w:num w:numId="8" w16cid:durableId="761298011">
    <w:abstractNumId w:val="6"/>
  </w:num>
  <w:num w:numId="9" w16cid:durableId="129056614">
    <w:abstractNumId w:val="10"/>
  </w:num>
  <w:num w:numId="10" w16cid:durableId="995062560">
    <w:abstractNumId w:val="2"/>
  </w:num>
  <w:num w:numId="11" w16cid:durableId="1823042564">
    <w:abstractNumId w:val="11"/>
  </w:num>
  <w:num w:numId="12" w16cid:durableId="2011256758">
    <w:abstractNumId w:val="12"/>
  </w:num>
  <w:num w:numId="13" w16cid:durableId="899367930">
    <w:abstractNumId w:val="0"/>
  </w:num>
  <w:num w:numId="14" w16cid:durableId="1127549010">
    <w:abstractNumId w:val="14"/>
  </w:num>
  <w:num w:numId="15" w16cid:durableId="1906603393">
    <w:abstractNumId w:val="5"/>
  </w:num>
  <w:num w:numId="16" w16cid:durableId="1828478559">
    <w:abstractNumId w:val="15"/>
  </w:num>
  <w:num w:numId="17" w16cid:durableId="711539532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pNaAI9nf6UsAAAA"/>
  </w:docVars>
  <w:rsids>
    <w:rsidRoot w:val="00EE65B8"/>
    <w:rsid w:val="00002606"/>
    <w:rsid w:val="00004C2C"/>
    <w:rsid w:val="0000566A"/>
    <w:rsid w:val="00014BA9"/>
    <w:rsid w:val="00020E64"/>
    <w:rsid w:val="0003155B"/>
    <w:rsid w:val="0003467B"/>
    <w:rsid w:val="00044036"/>
    <w:rsid w:val="000479F2"/>
    <w:rsid w:val="00051D9A"/>
    <w:rsid w:val="00060219"/>
    <w:rsid w:val="0006301E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B0C34"/>
    <w:rsid w:val="001B4127"/>
    <w:rsid w:val="001C2664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6F1E"/>
    <w:rsid w:val="00267EEE"/>
    <w:rsid w:val="00270641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219E5"/>
    <w:rsid w:val="00425FDA"/>
    <w:rsid w:val="0042735A"/>
    <w:rsid w:val="00434605"/>
    <w:rsid w:val="00436BEE"/>
    <w:rsid w:val="00441270"/>
    <w:rsid w:val="0044185E"/>
    <w:rsid w:val="0044662E"/>
    <w:rsid w:val="00451560"/>
    <w:rsid w:val="00451CAD"/>
    <w:rsid w:val="004562E2"/>
    <w:rsid w:val="00457CB7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787"/>
    <w:rsid w:val="007F2C80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D88"/>
    <w:rsid w:val="008B3F22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6F4E"/>
    <w:rsid w:val="00915FD4"/>
    <w:rsid w:val="00921230"/>
    <w:rsid w:val="00923058"/>
    <w:rsid w:val="00930114"/>
    <w:rsid w:val="00930831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E2"/>
    <w:rsid w:val="00AB2A76"/>
    <w:rsid w:val="00AB3CC4"/>
    <w:rsid w:val="00AB4B52"/>
    <w:rsid w:val="00AB4F6C"/>
    <w:rsid w:val="00AB5F21"/>
    <w:rsid w:val="00AB65E3"/>
    <w:rsid w:val="00AC0C29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E82"/>
    <w:rsid w:val="00C00EAC"/>
    <w:rsid w:val="00C01AD7"/>
    <w:rsid w:val="00C04CB5"/>
    <w:rsid w:val="00C10DB4"/>
    <w:rsid w:val="00C135C6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4515"/>
    <w:rsid w:val="00D146A2"/>
    <w:rsid w:val="00D14E2D"/>
    <w:rsid w:val="00D303E8"/>
    <w:rsid w:val="00D30FA0"/>
    <w:rsid w:val="00D3388B"/>
    <w:rsid w:val="00D4205F"/>
    <w:rsid w:val="00D52A68"/>
    <w:rsid w:val="00D54953"/>
    <w:rsid w:val="00D6492E"/>
    <w:rsid w:val="00D64D80"/>
    <w:rsid w:val="00D6543D"/>
    <w:rsid w:val="00D71B4D"/>
    <w:rsid w:val="00D7376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motion-permit-extensions-post-tenure-review-period-specified-family-and-medical-reas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5</cp:revision>
  <cp:lastPrinted>2017-04-13T19:21:00Z</cp:lastPrinted>
  <dcterms:created xsi:type="dcterms:W3CDTF">2022-10-14T01:07:00Z</dcterms:created>
  <dcterms:modified xsi:type="dcterms:W3CDTF">2022-10-15T21:47:00Z</dcterms:modified>
</cp:coreProperties>
</file>